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73915" w14:paraId="775BDC64" w14:textId="77777777" w:rsidTr="00073915">
        <w:tc>
          <w:tcPr>
            <w:tcW w:w="3005" w:type="dxa"/>
          </w:tcPr>
          <w:p w14:paraId="1D8C277C" w14:textId="1B601DFB" w:rsidR="00073915" w:rsidRDefault="00073915">
            <w:r>
              <w:t>Jagmeet</w:t>
            </w:r>
          </w:p>
        </w:tc>
        <w:tc>
          <w:tcPr>
            <w:tcW w:w="3005" w:type="dxa"/>
          </w:tcPr>
          <w:p w14:paraId="24D389EE" w14:textId="3376E2BE" w:rsidR="00073915" w:rsidRDefault="00073915">
            <w:r>
              <w:t>Will</w:t>
            </w:r>
          </w:p>
        </w:tc>
        <w:tc>
          <w:tcPr>
            <w:tcW w:w="3006" w:type="dxa"/>
          </w:tcPr>
          <w:p w14:paraId="625F26AE" w14:textId="464FA70C" w:rsidR="00073915" w:rsidRDefault="00073915">
            <w:r>
              <w:t>Justin</w:t>
            </w:r>
          </w:p>
        </w:tc>
      </w:tr>
      <w:tr w:rsidR="00073915" w14:paraId="0E770868" w14:textId="77777777" w:rsidTr="00073915">
        <w:tc>
          <w:tcPr>
            <w:tcW w:w="3005" w:type="dxa"/>
          </w:tcPr>
          <w:p w14:paraId="220EF385" w14:textId="77777777" w:rsidR="00073915" w:rsidRDefault="00073915" w:rsidP="00073915">
            <w:pPr>
              <w:pStyle w:val="ListParagraph"/>
              <w:numPr>
                <w:ilvl w:val="0"/>
                <w:numId w:val="1"/>
              </w:numPr>
            </w:pPr>
            <w:r>
              <w:t>Borrow feature</w:t>
            </w:r>
          </w:p>
          <w:p w14:paraId="7B6E3E54" w14:textId="77777777" w:rsidR="00073915" w:rsidRDefault="00073915" w:rsidP="00073915">
            <w:pPr>
              <w:pStyle w:val="ListParagraph"/>
              <w:numPr>
                <w:ilvl w:val="0"/>
                <w:numId w:val="1"/>
              </w:numPr>
            </w:pPr>
            <w:r>
              <w:t xml:space="preserve">Load balancer </w:t>
            </w:r>
          </w:p>
          <w:p w14:paraId="3C148930" w14:textId="77777777" w:rsidR="00073915" w:rsidRDefault="00073915" w:rsidP="00073915">
            <w:pPr>
              <w:pStyle w:val="ListParagraph"/>
              <w:numPr>
                <w:ilvl w:val="0"/>
                <w:numId w:val="1"/>
              </w:numPr>
            </w:pPr>
            <w:r>
              <w:t xml:space="preserve">Security implementation for </w:t>
            </w:r>
            <w:proofErr w:type="spellStart"/>
            <w:r>
              <w:t>xxs</w:t>
            </w:r>
            <w:proofErr w:type="spellEnd"/>
            <w:r>
              <w:t xml:space="preserve"> attacks</w:t>
            </w:r>
          </w:p>
          <w:p w14:paraId="5D69FE2F" w14:textId="77777777" w:rsidR="00073915" w:rsidRDefault="00073915" w:rsidP="00073915">
            <w:pPr>
              <w:pStyle w:val="ListParagraph"/>
              <w:numPr>
                <w:ilvl w:val="0"/>
                <w:numId w:val="1"/>
              </w:numPr>
            </w:pPr>
            <w:r>
              <w:t>Helped will with working out the test plan and how to interpret the data</w:t>
            </w:r>
          </w:p>
          <w:p w14:paraId="69934092" w14:textId="77777777" w:rsidR="00073915" w:rsidRDefault="00073915" w:rsidP="00073915">
            <w:pPr>
              <w:pStyle w:val="ListParagraph"/>
              <w:numPr>
                <w:ilvl w:val="0"/>
                <w:numId w:val="1"/>
              </w:numPr>
            </w:pPr>
            <w:r>
              <w:t>Revised and edited the report</w:t>
            </w:r>
          </w:p>
          <w:p w14:paraId="1A22D9D9" w14:textId="6010619B" w:rsidR="00073915" w:rsidRDefault="00073915" w:rsidP="00073915">
            <w:pPr>
              <w:pStyle w:val="ListParagraph"/>
              <w:numPr>
                <w:ilvl w:val="0"/>
                <w:numId w:val="1"/>
              </w:numPr>
            </w:pPr>
            <w:r>
              <w:t>Did final checks on the report</w:t>
            </w:r>
          </w:p>
        </w:tc>
        <w:tc>
          <w:tcPr>
            <w:tcW w:w="3005" w:type="dxa"/>
          </w:tcPr>
          <w:p w14:paraId="67B26424" w14:textId="19C1BB7B" w:rsidR="00073915" w:rsidRDefault="00073915" w:rsidP="00073915">
            <w:pPr>
              <w:pStyle w:val="ListParagraph"/>
              <w:numPr>
                <w:ilvl w:val="0"/>
                <w:numId w:val="2"/>
              </w:numPr>
            </w:pPr>
            <w:r>
              <w:t>security section</w:t>
            </w:r>
          </w:p>
          <w:p w14:paraId="52D2B882" w14:textId="51343405" w:rsidR="00073915" w:rsidRDefault="00073915" w:rsidP="00073915">
            <w:pPr>
              <w:pStyle w:val="ListParagraph"/>
              <w:numPr>
                <w:ilvl w:val="0"/>
                <w:numId w:val="2"/>
              </w:numPr>
            </w:pPr>
            <w:r>
              <w:t xml:space="preserve">Collaborated on load balancer testing </w:t>
            </w:r>
          </w:p>
          <w:p w14:paraId="0B27B82E" w14:textId="30B24C4C" w:rsidR="00073915" w:rsidRDefault="00073915" w:rsidP="00073915">
            <w:pPr>
              <w:pStyle w:val="ListParagraph"/>
              <w:numPr>
                <w:ilvl w:val="0"/>
                <w:numId w:val="2"/>
              </w:numPr>
            </w:pPr>
            <w:r>
              <w:t xml:space="preserve">Collaborated on report writing </w:t>
            </w:r>
          </w:p>
          <w:p w14:paraId="460C1480" w14:textId="38F431D0" w:rsidR="00073915" w:rsidRDefault="00073915"/>
        </w:tc>
        <w:tc>
          <w:tcPr>
            <w:tcW w:w="3006" w:type="dxa"/>
          </w:tcPr>
          <w:p w14:paraId="352CF267" w14:textId="77777777" w:rsidR="00073915" w:rsidRDefault="00073915" w:rsidP="00073915">
            <w:pPr>
              <w:pStyle w:val="ListParagraph"/>
              <w:numPr>
                <w:ilvl w:val="0"/>
                <w:numId w:val="2"/>
              </w:numPr>
            </w:pPr>
            <w:r>
              <w:t xml:space="preserve">Did some light bug fixing </w:t>
            </w:r>
          </w:p>
          <w:p w14:paraId="587B54F4" w14:textId="441AADB7" w:rsidR="00073915" w:rsidRDefault="00073915" w:rsidP="00073915">
            <w:pPr>
              <w:pStyle w:val="ListParagraph"/>
              <w:numPr>
                <w:ilvl w:val="0"/>
                <w:numId w:val="2"/>
              </w:numPr>
            </w:pPr>
            <w:r>
              <w:t>Helped set up the test plan and interpret the data</w:t>
            </w:r>
          </w:p>
        </w:tc>
      </w:tr>
    </w:tbl>
    <w:p w14:paraId="7346C152" w14:textId="77777777" w:rsidR="00271C9F" w:rsidRDefault="00271C9F">
      <w:bookmarkStart w:id="0" w:name="_GoBack"/>
      <w:bookmarkEnd w:id="0"/>
    </w:p>
    <w:sectPr w:rsidR="00271C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576B15"/>
    <w:multiLevelType w:val="hybridMultilevel"/>
    <w:tmpl w:val="6C04710A"/>
    <w:lvl w:ilvl="0" w:tplc="34923E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37701A"/>
    <w:multiLevelType w:val="hybridMultilevel"/>
    <w:tmpl w:val="BED80CD2"/>
    <w:lvl w:ilvl="0" w:tplc="34923EC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sDSyMLMwNDY0sDBX0lEKTi0uzszPAykwrAUANQ53JywAAAA="/>
  </w:docVars>
  <w:rsids>
    <w:rsidRoot w:val="00727261"/>
    <w:rsid w:val="00073915"/>
    <w:rsid w:val="00271C9F"/>
    <w:rsid w:val="00727261"/>
    <w:rsid w:val="008D2817"/>
    <w:rsid w:val="00A355D3"/>
    <w:rsid w:val="00D10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A499D"/>
  <w15:chartTrackingRefBased/>
  <w15:docId w15:val="{5C07FE4C-BD0D-4EFF-9D45-286EF9D34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39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39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meet Singh Grewal</dc:creator>
  <cp:keywords/>
  <dc:description/>
  <cp:lastModifiedBy>Jagmeet Singh Grewal</cp:lastModifiedBy>
  <cp:revision>2</cp:revision>
  <dcterms:created xsi:type="dcterms:W3CDTF">2019-10-14T06:48:00Z</dcterms:created>
  <dcterms:modified xsi:type="dcterms:W3CDTF">2019-10-14T06:52:00Z</dcterms:modified>
</cp:coreProperties>
</file>